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0941C" w14:textId="50C901AA" w:rsidR="00AE5489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A51BBB0" w14:textId="4076C4EB" w:rsidR="00AE5489" w:rsidRPr="007A1BB7" w:rsidRDefault="00AE5489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* from workers where m</w:t>
      </w:r>
      <w:r w:rsidR="009103E9">
        <w:rPr>
          <w:b w:val="0"/>
          <w:bCs w:val="0"/>
          <w:color w:val="444444"/>
          <w:spacing w:val="3"/>
        </w:rPr>
        <w:t>onth(</w:t>
      </w:r>
      <w:proofErr w:type="spellStart"/>
      <w:r w:rsidR="009103E9">
        <w:rPr>
          <w:b w:val="0"/>
          <w:bCs w:val="0"/>
          <w:color w:val="444444"/>
          <w:spacing w:val="3"/>
        </w:rPr>
        <w:t>hire_date</w:t>
      </w:r>
      <w:proofErr w:type="spellEnd"/>
      <w:r w:rsidR="009103E9">
        <w:rPr>
          <w:b w:val="0"/>
          <w:bCs w:val="0"/>
          <w:color w:val="444444"/>
          <w:spacing w:val="3"/>
        </w:rPr>
        <w:t>) = 2 and year(</w:t>
      </w:r>
      <w:proofErr w:type="spellStart"/>
      <w:r w:rsidR="009103E9">
        <w:rPr>
          <w:b w:val="0"/>
          <w:bCs w:val="0"/>
          <w:color w:val="444444"/>
          <w:spacing w:val="3"/>
        </w:rPr>
        <w:t>hire_date</w:t>
      </w:r>
      <w:proofErr w:type="spellEnd"/>
      <w:r w:rsidR="009103E9">
        <w:rPr>
          <w:b w:val="0"/>
          <w:bCs w:val="0"/>
          <w:color w:val="444444"/>
          <w:spacing w:val="3"/>
        </w:rPr>
        <w:t>) = 2014</w:t>
      </w:r>
    </w:p>
    <w:p w14:paraId="5030EBE7" w14:textId="276D43CA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25CE5CC0" w14:textId="4129AB8C" w:rsidR="009103E9" w:rsidRDefault="009103E9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select </w:t>
      </w:r>
      <w:r w:rsidR="004A6063">
        <w:rPr>
          <w:b w:val="0"/>
          <w:bCs w:val="0"/>
          <w:color w:val="444444"/>
          <w:spacing w:val="3"/>
        </w:rPr>
        <w:t>first_</w:t>
      </w:r>
      <w:r w:rsidR="00225432">
        <w:rPr>
          <w:b w:val="0"/>
          <w:bCs w:val="0"/>
          <w:color w:val="444444"/>
          <w:spacing w:val="3"/>
        </w:rPr>
        <w:t>name,</w:t>
      </w:r>
      <w:r w:rsidR="004A6063">
        <w:rPr>
          <w:b w:val="0"/>
          <w:bCs w:val="0"/>
          <w:color w:val="444444"/>
          <w:spacing w:val="3"/>
        </w:rPr>
        <w:t xml:space="preserve"> count(first_name) from worker group by first_name</w:t>
      </w:r>
    </w:p>
    <w:p w14:paraId="446E281B" w14:textId="11C1F9A8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59935E6C" w14:textId="21555362" w:rsidR="00474EE7" w:rsidRDefault="00474EE7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 .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Delete from worker where id not in (select id from worker group by first_name)</w:t>
      </w:r>
    </w:p>
    <w:p w14:paraId="7F926EDA" w14:textId="77777777" w:rsidR="004A6063" w:rsidRDefault="004A6063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225432"/>
    <w:rsid w:val="00474EE7"/>
    <w:rsid w:val="004A6063"/>
    <w:rsid w:val="005D3FE2"/>
    <w:rsid w:val="0079446D"/>
    <w:rsid w:val="009103E9"/>
    <w:rsid w:val="00A93BA4"/>
    <w:rsid w:val="00AE5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kit janbandhu</cp:lastModifiedBy>
  <cp:revision>2</cp:revision>
  <dcterms:created xsi:type="dcterms:W3CDTF">2022-02-02T18:55:00Z</dcterms:created>
  <dcterms:modified xsi:type="dcterms:W3CDTF">2022-02-02T18:55:00Z</dcterms:modified>
</cp:coreProperties>
</file>